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4896" w:rsidRDefault="007F4896">
      <w:proofErr w:type="spellStart"/>
      <w:r>
        <w:t>Afbeelding</w:t>
      </w:r>
      <w:proofErr w:type="spellEnd"/>
      <w:r>
        <w:t xml:space="preserve"> 1</w:t>
      </w:r>
      <w:r>
        <w:rPr>
          <w:noProof/>
        </w:rPr>
        <w:drawing>
          <wp:inline distT="0" distB="0" distL="0" distR="0" wp14:anchorId="560118C8" wp14:editId="03209883">
            <wp:extent cx="5760720" cy="3287926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7197" t="21139" r="16269" b="11347"/>
                    <a:stretch/>
                  </pic:blipFill>
                  <pic:spPr bwMode="auto">
                    <a:xfrm>
                      <a:off x="0" y="0"/>
                      <a:ext cx="5760720" cy="32879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F4896" w:rsidRDefault="007F4896"/>
    <w:p w:rsidR="007F4896" w:rsidRDefault="007F4896">
      <w:proofErr w:type="spellStart"/>
      <w:r>
        <w:t>afbeelding</w:t>
      </w:r>
      <w:proofErr w:type="spellEnd"/>
      <w:r>
        <w:t xml:space="preserve"> 2</w:t>
      </w:r>
      <w:bookmarkStart w:id="0" w:name="_GoBack"/>
      <w:bookmarkEnd w:id="0"/>
    </w:p>
    <w:p w:rsidR="007F4896" w:rsidRDefault="007F4896"/>
    <w:p w:rsidR="007F4896" w:rsidRDefault="007F4896">
      <w:r>
        <w:rPr>
          <w:noProof/>
        </w:rPr>
        <w:drawing>
          <wp:anchor distT="0" distB="0" distL="114300" distR="114300" simplePos="0" relativeHeight="251659264" behindDoc="0" locked="0" layoutInCell="1" allowOverlap="1" wp14:anchorId="6C68E8BF" wp14:editId="0FB5DD41">
            <wp:simplePos x="0" y="0"/>
            <wp:positionH relativeFrom="column">
              <wp:posOffset>-635</wp:posOffset>
            </wp:positionH>
            <wp:positionV relativeFrom="paragraph">
              <wp:posOffset>135890</wp:posOffset>
            </wp:positionV>
            <wp:extent cx="2750820" cy="2491740"/>
            <wp:effectExtent l="0" t="0" r="0" b="3810"/>
            <wp:wrapSquare wrapText="bothSides"/>
            <wp:docPr id="5" name="Picture 5" descr="https://scontent-amt2-1.xx.fbcdn.net/v/t1.15752-9/57387479_2069814573319352_8836927548328771584_n.jpg?_nc_cat=104&amp;_nc_ht=scontent-amt2-1.xx&amp;oh=63a6a68a6b779b49ed6dce6384d484e3&amp;oe=5D6E544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content-amt2-1.xx.fbcdn.net/v/t1.15752-9/57387479_2069814573319352_8836927548328771584_n.jpg?_nc_cat=104&amp;_nc_ht=scontent-amt2-1.xx&amp;oh=63a6a68a6b779b49ed6dce6384d484e3&amp;oe=5D6E544F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87" t="8729" r="11376" b="1390"/>
                    <a:stretch/>
                  </pic:blipFill>
                  <pic:spPr bwMode="auto">
                    <a:xfrm>
                      <a:off x="0" y="0"/>
                      <a:ext cx="2750820" cy="249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F4896" w:rsidRDefault="007F4896"/>
    <w:p w:rsidR="007F4896" w:rsidRDefault="007F4896"/>
    <w:p w:rsidR="007F4896" w:rsidRDefault="007F4896"/>
    <w:p w:rsidR="007F4896" w:rsidRDefault="007F4896"/>
    <w:p w:rsidR="007F4896" w:rsidRDefault="007F4896">
      <w:r w:rsidRPr="00377F11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0193D1FA" wp14:editId="1EEB1A5F">
            <wp:simplePos x="0" y="0"/>
            <wp:positionH relativeFrom="column">
              <wp:posOffset>1843405</wp:posOffset>
            </wp:positionH>
            <wp:positionV relativeFrom="paragraph">
              <wp:posOffset>197485</wp:posOffset>
            </wp:positionV>
            <wp:extent cx="3916680" cy="3853180"/>
            <wp:effectExtent l="0" t="0" r="762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672" t="19049" r="33995" b="22633"/>
                    <a:stretch/>
                  </pic:blipFill>
                  <pic:spPr bwMode="auto">
                    <a:xfrm>
                      <a:off x="0" y="0"/>
                      <a:ext cx="3916680" cy="3853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Afbeelding</w:t>
      </w:r>
      <w:proofErr w:type="spellEnd"/>
      <w:r>
        <w:t xml:space="preserve"> 3</w:t>
      </w:r>
    </w:p>
    <w:sectPr w:rsidR="007F4896" w:rsidSect="003149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trAwMjCyNDW1NLNU0lEKTi0uzszPAykwrAUA9yE1yywAAAA="/>
  </w:docVars>
  <w:rsids>
    <w:rsidRoot w:val="007F4896"/>
    <w:rsid w:val="000624D8"/>
    <w:rsid w:val="00171559"/>
    <w:rsid w:val="00314920"/>
    <w:rsid w:val="007F4896"/>
    <w:rsid w:val="00887361"/>
    <w:rsid w:val="00B57DC8"/>
    <w:rsid w:val="00DC7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99098"/>
  <w15:chartTrackingRefBased/>
  <w15:docId w15:val="{32BF4792-8212-4726-B5E0-9B75A1FEC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F48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8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</Words>
  <Characters>42</Characters>
  <Application>Microsoft Office Word</Application>
  <DocSecurity>0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esmans, Viktor (Stud. FHML / Alumni)</dc:creator>
  <cp:keywords/>
  <dc:description/>
  <cp:lastModifiedBy>Proesmans, Viktor (Stud. FHML / Alumni)</cp:lastModifiedBy>
  <cp:revision>1</cp:revision>
  <dcterms:created xsi:type="dcterms:W3CDTF">2019-10-06T12:33:00Z</dcterms:created>
  <dcterms:modified xsi:type="dcterms:W3CDTF">2019-10-06T12:37:00Z</dcterms:modified>
</cp:coreProperties>
</file>